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08878" w14:textId="2C1B1E91" w:rsidR="00D05D5B" w:rsidRDefault="00D05D5B" w:rsidP="00D05D5B">
      <w:pPr>
        <w:pStyle w:val="Title"/>
        <w:jc w:val="center"/>
      </w:pPr>
      <w:r>
        <w:t>Alarm Clock Coverage</w:t>
      </w:r>
    </w:p>
    <w:p w14:paraId="27707D70" w14:textId="21890695" w:rsidR="00D05D5B" w:rsidRDefault="00D05D5B" w:rsidP="00D05D5B"/>
    <w:p w14:paraId="280C4915" w14:textId="6F8AFFBD" w:rsidR="00D05D5B" w:rsidRDefault="00D05D5B" w:rsidP="00D05D5B">
      <w:pPr>
        <w:pStyle w:val="Heading2"/>
      </w:pPr>
      <w:r>
        <w:t>DUV Total:</w:t>
      </w:r>
    </w:p>
    <w:p w14:paraId="0222B0E4" w14:textId="0CAE2909" w:rsidR="00682F3E" w:rsidRDefault="00D05D5B" w:rsidP="00D05D5B">
      <w:r>
        <w:rPr>
          <w:noProof/>
        </w:rPr>
        <w:drawing>
          <wp:inline distT="0" distB="0" distL="0" distR="0" wp14:anchorId="7A6B24A0" wp14:editId="051E64E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6F044" w14:textId="39A58004" w:rsidR="00D05D5B" w:rsidRDefault="00D05D5B" w:rsidP="00D05D5B">
      <w:pPr>
        <w:pStyle w:val="Heading2"/>
      </w:pPr>
      <w:r>
        <w:t>Timing Generator:</w:t>
      </w:r>
    </w:p>
    <w:p w14:paraId="015F6E48" w14:textId="7C7D9BFD" w:rsidR="00D05D5B" w:rsidRDefault="00D05D5B" w:rsidP="00D05D5B">
      <w:r>
        <w:rPr>
          <w:noProof/>
        </w:rPr>
        <w:drawing>
          <wp:inline distT="0" distB="0" distL="0" distR="0" wp14:anchorId="100BFBDB" wp14:editId="51EA862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9DC1" w14:textId="7A448D94" w:rsidR="00D05D5B" w:rsidRDefault="00D05D5B" w:rsidP="00D05D5B">
      <w:pPr>
        <w:pStyle w:val="Heading2"/>
      </w:pPr>
      <w:proofErr w:type="spellStart"/>
      <w:r>
        <w:lastRenderedPageBreak/>
        <w:t>Aclk_Controller</w:t>
      </w:r>
      <w:proofErr w:type="spellEnd"/>
      <w:r>
        <w:t>:</w:t>
      </w:r>
    </w:p>
    <w:p w14:paraId="32F85A3B" w14:textId="27B73557" w:rsidR="00D05D5B" w:rsidRDefault="00D05D5B" w:rsidP="00D05D5B">
      <w:r>
        <w:rPr>
          <w:noProof/>
        </w:rPr>
        <w:drawing>
          <wp:inline distT="0" distB="0" distL="0" distR="0" wp14:anchorId="359AF8C0" wp14:editId="4B877C45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6B27" w14:textId="7382ED37" w:rsidR="00D05D5B" w:rsidRDefault="00D05D5B" w:rsidP="00D05D5B">
      <w:pPr>
        <w:pStyle w:val="Heading2"/>
      </w:pPr>
      <w:proofErr w:type="spellStart"/>
      <w:r>
        <w:t>Aclk_Counter</w:t>
      </w:r>
      <w:proofErr w:type="spellEnd"/>
      <w:r>
        <w:t>:</w:t>
      </w:r>
    </w:p>
    <w:p w14:paraId="00D35670" w14:textId="233F7AC0" w:rsidR="00D05D5B" w:rsidRDefault="00D05D5B" w:rsidP="00D05D5B">
      <w:r>
        <w:rPr>
          <w:noProof/>
        </w:rPr>
        <w:drawing>
          <wp:anchor distT="0" distB="0" distL="114300" distR="114300" simplePos="0" relativeHeight="251658240" behindDoc="0" locked="0" layoutInCell="1" allowOverlap="1" wp14:anchorId="721F2FB4" wp14:editId="10EF647B">
            <wp:simplePos x="914400" y="4822371"/>
            <wp:positionH relativeFrom="column">
              <wp:align>left</wp:align>
            </wp:positionH>
            <wp:positionV relativeFrom="paragraph">
              <wp:align>top</wp:align>
            </wp:positionV>
            <wp:extent cx="5943600" cy="334327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5554D797" w14:textId="32DF8C68" w:rsidR="00D05D5B" w:rsidRDefault="00D05D5B" w:rsidP="00D05D5B"/>
    <w:p w14:paraId="451A2F5F" w14:textId="18983531" w:rsidR="00D05D5B" w:rsidRDefault="00D05D5B" w:rsidP="00D05D5B"/>
    <w:p w14:paraId="11C53960" w14:textId="03CB4E0C" w:rsidR="00D05D5B" w:rsidRDefault="00D05D5B" w:rsidP="00D05D5B">
      <w:pPr>
        <w:pStyle w:val="Heading2"/>
      </w:pPr>
      <w:proofErr w:type="spellStart"/>
      <w:r>
        <w:lastRenderedPageBreak/>
        <w:t>Aclk_KeyReg</w:t>
      </w:r>
      <w:proofErr w:type="spellEnd"/>
      <w:r>
        <w:t>:</w:t>
      </w:r>
    </w:p>
    <w:p w14:paraId="297DD281" w14:textId="01544F4C" w:rsidR="00D05D5B" w:rsidRDefault="00D05D5B" w:rsidP="00D05D5B">
      <w:r>
        <w:rPr>
          <w:noProof/>
        </w:rPr>
        <w:drawing>
          <wp:inline distT="0" distB="0" distL="0" distR="0" wp14:anchorId="0E576CEE" wp14:editId="55F05E0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5C248" w14:textId="4618D267" w:rsidR="00D05D5B" w:rsidRDefault="00D05D5B" w:rsidP="00D05D5B">
      <w:pPr>
        <w:pStyle w:val="Heading2"/>
      </w:pPr>
      <w:proofErr w:type="spellStart"/>
      <w:r>
        <w:t>Aclk_Alarm_Reg</w:t>
      </w:r>
      <w:proofErr w:type="spellEnd"/>
      <w:r>
        <w:t>:</w:t>
      </w:r>
    </w:p>
    <w:p w14:paraId="6E97F242" w14:textId="136A1879" w:rsidR="00D05D5B" w:rsidRDefault="00D05D5B" w:rsidP="00D05D5B">
      <w:r>
        <w:rPr>
          <w:noProof/>
        </w:rPr>
        <w:drawing>
          <wp:inline distT="0" distB="0" distL="0" distR="0" wp14:anchorId="2BEF7225" wp14:editId="2AD624C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733D9" w14:textId="5635D0BA" w:rsidR="00D05D5B" w:rsidRDefault="00D05D5B" w:rsidP="00D05D5B">
      <w:pPr>
        <w:pStyle w:val="Heading2"/>
      </w:pPr>
      <w:proofErr w:type="spellStart"/>
      <w:r>
        <w:lastRenderedPageBreak/>
        <w:t>Aclk_Alarm_LCD</w:t>
      </w:r>
      <w:proofErr w:type="spellEnd"/>
      <w:r>
        <w:t>:</w:t>
      </w:r>
    </w:p>
    <w:p w14:paraId="6995480F" w14:textId="50D75F3F" w:rsidR="00D05D5B" w:rsidRPr="00D05D5B" w:rsidRDefault="00D05D5B" w:rsidP="00D05D5B">
      <w:r>
        <w:rPr>
          <w:noProof/>
        </w:rPr>
        <w:drawing>
          <wp:inline distT="0" distB="0" distL="0" distR="0" wp14:anchorId="716DE420" wp14:editId="583564D5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F7D72" w14:textId="77777777" w:rsidR="00D05D5B" w:rsidRPr="00D05D5B" w:rsidRDefault="00D05D5B" w:rsidP="00D05D5B"/>
    <w:p w14:paraId="3A860F04" w14:textId="77777777" w:rsidR="00D05D5B" w:rsidRPr="00D05D5B" w:rsidRDefault="00D05D5B" w:rsidP="00D05D5B"/>
    <w:p w14:paraId="79D63BCF" w14:textId="77777777" w:rsidR="00D05D5B" w:rsidRPr="00D05D5B" w:rsidRDefault="00D05D5B" w:rsidP="00D05D5B"/>
    <w:sectPr w:rsidR="00D05D5B" w:rsidRPr="00D05D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F7FDE0" w14:textId="77777777" w:rsidR="00721180" w:rsidRDefault="00721180" w:rsidP="00D05D5B">
      <w:pPr>
        <w:spacing w:after="0" w:line="240" w:lineRule="auto"/>
      </w:pPr>
      <w:r>
        <w:separator/>
      </w:r>
    </w:p>
  </w:endnote>
  <w:endnote w:type="continuationSeparator" w:id="0">
    <w:p w14:paraId="16F10390" w14:textId="77777777" w:rsidR="00721180" w:rsidRDefault="00721180" w:rsidP="00D05D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82B72" w14:textId="77777777" w:rsidR="00721180" w:rsidRDefault="00721180" w:rsidP="00D05D5B">
      <w:pPr>
        <w:spacing w:after="0" w:line="240" w:lineRule="auto"/>
      </w:pPr>
      <w:r>
        <w:separator/>
      </w:r>
    </w:p>
  </w:footnote>
  <w:footnote w:type="continuationSeparator" w:id="0">
    <w:p w14:paraId="545E17C7" w14:textId="77777777" w:rsidR="00721180" w:rsidRDefault="00721180" w:rsidP="00D05D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N7KwNDexsDQ0szBR0lEKTi0uzszPAykwqgUAS+f7QCwAAAA="/>
  </w:docVars>
  <w:rsids>
    <w:rsidRoot w:val="00E80750"/>
    <w:rsid w:val="002B3467"/>
    <w:rsid w:val="00426FB2"/>
    <w:rsid w:val="00721180"/>
    <w:rsid w:val="008E5C28"/>
    <w:rsid w:val="00943921"/>
    <w:rsid w:val="00D05D5B"/>
    <w:rsid w:val="00E807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CA90"/>
  <w15:chartTrackingRefBased/>
  <w15:docId w15:val="{0B3B23B3-D73F-4678-A925-7712E4AC4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5D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5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5D5B"/>
  </w:style>
  <w:style w:type="paragraph" w:styleId="Footer">
    <w:name w:val="footer"/>
    <w:basedOn w:val="Normal"/>
    <w:link w:val="FooterChar"/>
    <w:uiPriority w:val="99"/>
    <w:unhideWhenUsed/>
    <w:rsid w:val="00D05D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5D5B"/>
  </w:style>
  <w:style w:type="paragraph" w:styleId="Title">
    <w:name w:val="Title"/>
    <w:basedOn w:val="Normal"/>
    <w:next w:val="Normal"/>
    <w:link w:val="TitleChar"/>
    <w:uiPriority w:val="10"/>
    <w:qFormat/>
    <w:rsid w:val="00D05D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5D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05D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umurugan890@gmail.com</dc:creator>
  <cp:keywords/>
  <dc:description/>
  <cp:lastModifiedBy>velumurugan890@gmail.com</cp:lastModifiedBy>
  <cp:revision>4</cp:revision>
  <cp:lastPrinted>2020-11-11T13:01:00Z</cp:lastPrinted>
  <dcterms:created xsi:type="dcterms:W3CDTF">2020-11-11T12:54:00Z</dcterms:created>
  <dcterms:modified xsi:type="dcterms:W3CDTF">2020-11-11T13:02:00Z</dcterms:modified>
</cp:coreProperties>
</file>